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D604B2" w14:textId="2133951D" w:rsidR="00B6168E" w:rsidRDefault="001A40E9" w:rsidP="001A40E9">
      <w:pPr>
        <w:pStyle w:val="Title"/>
        <w:jc w:val="center"/>
      </w:pPr>
      <w:r>
        <w:t>ERD &amp; Justification</w:t>
      </w:r>
    </w:p>
    <w:p w14:paraId="52EC3ADF" w14:textId="6203BA1D" w:rsidR="001A40E9" w:rsidRDefault="001A40E9" w:rsidP="001A40E9">
      <w:pPr>
        <w:pStyle w:val="Heading1"/>
      </w:pPr>
      <w:r>
        <w:t>ERD</w:t>
      </w:r>
    </w:p>
    <w:p w14:paraId="4407C26D" w14:textId="78BAABE8" w:rsidR="001A40E9" w:rsidRDefault="001A40E9" w:rsidP="001A40E9"/>
    <w:p w14:paraId="2C61DB18" w14:textId="5988AB7C" w:rsidR="001A40E9" w:rsidRDefault="001A40E9" w:rsidP="001A40E9">
      <w:r>
        <w:rPr>
          <w:noProof/>
        </w:rPr>
        <w:drawing>
          <wp:inline distT="0" distB="0" distL="0" distR="0" wp14:anchorId="4B3630A6" wp14:editId="1D06723F">
            <wp:extent cx="5553075" cy="29337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3075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279FB7" w14:textId="251DB3FF" w:rsidR="001A40E9" w:rsidRDefault="001A40E9" w:rsidP="001A40E9"/>
    <w:p w14:paraId="7F8EF7B4" w14:textId="7F834DE2" w:rsidR="001A40E9" w:rsidRDefault="001A40E9" w:rsidP="001A40E9">
      <w:pPr>
        <w:pStyle w:val="Heading1"/>
      </w:pPr>
      <w:r>
        <w:t>Justification</w:t>
      </w:r>
    </w:p>
    <w:p w14:paraId="6B4FC29F" w14:textId="6DEA40C6" w:rsidR="001A40E9" w:rsidRDefault="001A40E9" w:rsidP="001A40E9"/>
    <w:p w14:paraId="4EC3E53D" w14:textId="0DA173C2" w:rsidR="001A40E9" w:rsidRDefault="001A40E9" w:rsidP="001A40E9">
      <w:pPr>
        <w:pStyle w:val="Heading2"/>
      </w:pPr>
      <w:r>
        <w:t>One to Many</w:t>
      </w:r>
    </w:p>
    <w:p w14:paraId="71E8D581" w14:textId="75AC6A31" w:rsidR="001A40E9" w:rsidRDefault="001A40E9" w:rsidP="001A40E9"/>
    <w:p w14:paraId="7272E158" w14:textId="5129E32E" w:rsidR="001A40E9" w:rsidRDefault="001A40E9" w:rsidP="001A40E9">
      <w:pPr>
        <w:pStyle w:val="ListParagraph"/>
        <w:numPr>
          <w:ilvl w:val="0"/>
          <w:numId w:val="1"/>
        </w:numPr>
      </w:pPr>
      <w:r>
        <w:t>Brand -&gt; Phone</w:t>
      </w:r>
    </w:p>
    <w:p w14:paraId="4EFD401D" w14:textId="5129E32E" w:rsidR="001A40E9" w:rsidRDefault="001A40E9" w:rsidP="001A40E9">
      <w:pPr>
        <w:pStyle w:val="ListParagraph"/>
      </w:pPr>
      <w:r>
        <w:t xml:space="preserve">One brand can have many phone. </w:t>
      </w:r>
    </w:p>
    <w:p w14:paraId="0EFC23A3" w14:textId="7189E4FB" w:rsidR="001A40E9" w:rsidRDefault="001A40E9" w:rsidP="001A40E9">
      <w:pPr>
        <w:pStyle w:val="ListParagraph"/>
      </w:pPr>
      <w:r>
        <w:t>For example, Samsung can have Galaxy S20 Ultra and Galaxy S10 Plus</w:t>
      </w:r>
    </w:p>
    <w:p w14:paraId="6F2E2769" w14:textId="486A8E3F" w:rsidR="001A40E9" w:rsidRDefault="001A40E9" w:rsidP="001A40E9">
      <w:pPr>
        <w:pStyle w:val="Heading2"/>
      </w:pPr>
      <w:r>
        <w:t>Many to Many</w:t>
      </w:r>
    </w:p>
    <w:p w14:paraId="3ADFE18D" w14:textId="39DCAFD2" w:rsidR="001A40E9" w:rsidRDefault="001A40E9" w:rsidP="001A40E9"/>
    <w:p w14:paraId="6251DDB5" w14:textId="08FD5691" w:rsidR="001A40E9" w:rsidRDefault="001A40E9" w:rsidP="001A40E9">
      <w:pPr>
        <w:pStyle w:val="ListParagraph"/>
        <w:numPr>
          <w:ilvl w:val="0"/>
          <w:numId w:val="3"/>
        </w:numPr>
      </w:pPr>
      <w:r>
        <w:t>Features</w:t>
      </w:r>
      <w:r>
        <w:sym w:font="Wingdings" w:char="F0F3"/>
      </w:r>
      <w:r>
        <w:t>Phone</w:t>
      </w:r>
    </w:p>
    <w:p w14:paraId="79EEC09B" w14:textId="54087BB6" w:rsidR="001A40E9" w:rsidRDefault="001A40E9" w:rsidP="001A40E9">
      <w:pPr>
        <w:pStyle w:val="ListParagraph"/>
      </w:pPr>
      <w:r>
        <w:t>One phone can have many features, as well one feature can be present in many phones.</w:t>
      </w:r>
    </w:p>
    <w:p w14:paraId="647ED1E0" w14:textId="1B68427B" w:rsidR="001A40E9" w:rsidRPr="001A40E9" w:rsidRDefault="001A40E9" w:rsidP="001A40E9">
      <w:pPr>
        <w:pStyle w:val="ListParagraph"/>
      </w:pPr>
      <w:r>
        <w:t>For example, iPhone 11 Pro has FaceID &amp; 3 Rear Cameras. On the other hand FaceID is available on iPhone11 Pro and iPhone 10.</w:t>
      </w:r>
      <w:bookmarkStart w:id="0" w:name="_GoBack"/>
      <w:bookmarkEnd w:id="0"/>
    </w:p>
    <w:p w14:paraId="34865191" w14:textId="1FF400D8" w:rsidR="001A40E9" w:rsidRDefault="001A40E9" w:rsidP="001A40E9">
      <w:pPr>
        <w:pStyle w:val="ListParagraph"/>
      </w:pPr>
    </w:p>
    <w:p w14:paraId="6ED12ECA" w14:textId="77777777" w:rsidR="001A40E9" w:rsidRPr="001A40E9" w:rsidRDefault="001A40E9" w:rsidP="001A40E9">
      <w:pPr>
        <w:pStyle w:val="ListParagraph"/>
      </w:pPr>
    </w:p>
    <w:sectPr w:rsidR="001A40E9" w:rsidRPr="001A40E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301FA"/>
    <w:multiLevelType w:val="hybridMultilevel"/>
    <w:tmpl w:val="7CA65E6A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967719"/>
    <w:multiLevelType w:val="hybridMultilevel"/>
    <w:tmpl w:val="690C5CF8"/>
    <w:lvl w:ilvl="0" w:tplc="5B9491B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79C5343"/>
    <w:multiLevelType w:val="hybridMultilevel"/>
    <w:tmpl w:val="6A68A3EE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3NjY2MDEzMrA0MDRR0lEKTi0uzszPAykwrAUAMjXPICwAAAA="/>
  </w:docVars>
  <w:rsids>
    <w:rsidRoot w:val="007E1AD8"/>
    <w:rsid w:val="001A40E9"/>
    <w:rsid w:val="007E1AD8"/>
    <w:rsid w:val="00B6168E"/>
    <w:rsid w:val="00CE1B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1EE22"/>
  <w15:chartTrackingRefBased/>
  <w15:docId w15:val="{2071BD91-D754-48F6-9F59-BAD98DDF4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A40E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40E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A40E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A40E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A40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1A40E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A40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1</Words>
  <Characters>350</Characters>
  <Application>Microsoft Office Word</Application>
  <DocSecurity>0</DocSecurity>
  <Lines>2</Lines>
  <Paragraphs>1</Paragraphs>
  <ScaleCrop>false</ScaleCrop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Pathak</dc:creator>
  <cp:keywords/>
  <dc:description/>
  <cp:lastModifiedBy>Yash Pathak</cp:lastModifiedBy>
  <cp:revision>2</cp:revision>
  <dcterms:created xsi:type="dcterms:W3CDTF">2020-02-21T04:34:00Z</dcterms:created>
  <dcterms:modified xsi:type="dcterms:W3CDTF">2020-02-21T04:41:00Z</dcterms:modified>
</cp:coreProperties>
</file>